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00552" w:rsidRDefault="006B7C02">
      <w:pPr>
        <w:pStyle w:val="FirstParagraph"/>
      </w:pPr>
      <w:r>
        <w:rPr>
          <w:b/>
          <w:bCs/>
        </w:rPr>
        <w:t>Supplementary Table S3.3.PM-1.</w:t>
      </w:r>
      <w:r>
        <w:t xml:space="preserve"> Summary of performance metric 1 (average annual catch (1,000 mt)) across OMs for </w:t>
      </w:r>
      <w:r>
        <w:rPr>
          <w:b/>
          <w:bCs/>
        </w:rPr>
        <w:t>Pollock</w:t>
      </w:r>
      <w:r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577"/>
        <w:gridCol w:w="2407"/>
        <w:gridCol w:w="1118"/>
        <w:gridCol w:w="852"/>
        <w:gridCol w:w="618"/>
        <w:gridCol w:w="852"/>
        <w:gridCol w:w="618"/>
        <w:gridCol w:w="852"/>
        <w:gridCol w:w="618"/>
        <w:gridCol w:w="848"/>
      </w:tblGrid>
      <w:tr w:rsidR="00AF2F58" w:rsidRPr="00AF2F58" w:rsidTr="00AF2F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0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Cap</w:t>
            </w:r>
          </w:p>
        </w:tc>
        <w:tc>
          <w:tcPr>
            <w:tcW w:w="128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EM</w:t>
            </w:r>
          </w:p>
        </w:tc>
        <w:tc>
          <w:tcPr>
            <w:tcW w:w="59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1. No climate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2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3. 1-2.6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4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5. 2-4.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6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7. 5-8.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8. w/ SRR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FALSE</w:t>
            </w:r>
          </w:p>
        </w:tc>
        <w:tc>
          <w:tcPr>
            <w:tcW w:w="128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</w:t>
            </w:r>
          </w:p>
        </w:tc>
        <w:tc>
          <w:tcPr>
            <w:tcW w:w="59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74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73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86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20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61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15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68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35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8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5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2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9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0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1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0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4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2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0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5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8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7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7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74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4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3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8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7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1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9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92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iter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1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84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2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2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3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7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4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04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simul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91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4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2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6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5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6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5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79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,19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,23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3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7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3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81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52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c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,38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1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8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3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1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3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57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TRUE</w:t>
            </w: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7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0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6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9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9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5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69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8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8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9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8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3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6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3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78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1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8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6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6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5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44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1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8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1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6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7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4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7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52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iter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8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6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8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8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3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6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3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79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simul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3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4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7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6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7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6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81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3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7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7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9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7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8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81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c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3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6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7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8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7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8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81</w:t>
            </w:r>
          </w:p>
        </w:tc>
      </w:tr>
    </w:tbl>
    <w:p w:rsidR="00B00552" w:rsidRDefault="0055598B">
      <w:pPr>
        <w:pStyle w:val="BodyText"/>
      </w:pPr>
      <w:r>
        <w:br w:type="page"/>
      </w:r>
      <w:r w:rsidR="006B7C02">
        <w:rPr>
          <w:b/>
          <w:bCs/>
        </w:rPr>
        <w:lastRenderedPageBreak/>
        <w:t>Supplementary Table S3.3.PM-2.</w:t>
      </w:r>
      <w:r w:rsidR="006B7C02">
        <w:t xml:space="preserve"> Summary of performance metric 2 (average interannual variation in catch (IAV)) across OMs for </w:t>
      </w:r>
      <w:r w:rsidR="006B7C02">
        <w:rPr>
          <w:b/>
          <w:bCs/>
        </w:rPr>
        <w:t>Pollock</w:t>
      </w:r>
      <w:r w:rsidR="006B7C02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577"/>
        <w:gridCol w:w="2407"/>
        <w:gridCol w:w="1118"/>
        <w:gridCol w:w="852"/>
        <w:gridCol w:w="618"/>
        <w:gridCol w:w="852"/>
        <w:gridCol w:w="618"/>
        <w:gridCol w:w="852"/>
        <w:gridCol w:w="618"/>
        <w:gridCol w:w="848"/>
      </w:tblGrid>
      <w:tr w:rsidR="00AF2F58" w:rsidRPr="00AF2F58" w:rsidTr="00AF2F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0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Cap</w:t>
            </w:r>
          </w:p>
        </w:tc>
        <w:tc>
          <w:tcPr>
            <w:tcW w:w="128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EM</w:t>
            </w:r>
          </w:p>
        </w:tc>
        <w:tc>
          <w:tcPr>
            <w:tcW w:w="59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1. No climate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2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3. 1-2.6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4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5. 2-4.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6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7. 5-8.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8. w/ SRR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FALSE</w:t>
            </w:r>
          </w:p>
        </w:tc>
        <w:tc>
          <w:tcPr>
            <w:tcW w:w="128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</w:t>
            </w:r>
          </w:p>
        </w:tc>
        <w:tc>
          <w:tcPr>
            <w:tcW w:w="59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9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9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7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3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7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7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4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7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9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iter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9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simul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0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2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15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0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0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.7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3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0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4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.76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c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.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.1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0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.3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.24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TRUE</w:t>
            </w: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5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3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4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9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iter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4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simul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1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2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c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1</w:t>
            </w:r>
          </w:p>
        </w:tc>
      </w:tr>
    </w:tbl>
    <w:p w:rsidR="00B00552" w:rsidRDefault="0055598B">
      <w:pPr>
        <w:pStyle w:val="BodyText"/>
      </w:pPr>
      <w:r>
        <w:br w:type="page"/>
      </w:r>
      <w:r w:rsidR="006B7C02">
        <w:rPr>
          <w:b/>
          <w:bCs/>
        </w:rPr>
        <w:lastRenderedPageBreak/>
        <w:t>Supplementary Table S3.3.PM-3.</w:t>
      </w:r>
      <w:r w:rsidR="006B7C02">
        <w:t xml:space="preserve"> </w:t>
      </w:r>
      <w:r w:rsidR="006B7C02">
        <w:t xml:space="preserve">Summary of performance metric 3 (probability that the population is overfished as determined from the OM) across OMs for </w:t>
      </w:r>
      <w:r w:rsidR="006B7C02">
        <w:rPr>
          <w:b/>
          <w:bCs/>
        </w:rPr>
        <w:t>Pollock</w:t>
      </w:r>
      <w:r w:rsidR="006B7C02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577"/>
        <w:gridCol w:w="2407"/>
        <w:gridCol w:w="1118"/>
        <w:gridCol w:w="852"/>
        <w:gridCol w:w="618"/>
        <w:gridCol w:w="852"/>
        <w:gridCol w:w="618"/>
        <w:gridCol w:w="852"/>
        <w:gridCol w:w="618"/>
        <w:gridCol w:w="848"/>
      </w:tblGrid>
      <w:tr w:rsidR="00AF2F58" w:rsidRPr="00AF2F58" w:rsidTr="00AF2F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0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Cap</w:t>
            </w:r>
          </w:p>
        </w:tc>
        <w:tc>
          <w:tcPr>
            <w:tcW w:w="128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EM</w:t>
            </w:r>
          </w:p>
        </w:tc>
        <w:tc>
          <w:tcPr>
            <w:tcW w:w="59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1. No climate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2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3. 1-2.6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4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5. 2-4.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6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7. 5-8.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8. w/ SRR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FALSE</w:t>
            </w:r>
          </w:p>
        </w:tc>
        <w:tc>
          <w:tcPr>
            <w:tcW w:w="128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</w:t>
            </w:r>
          </w:p>
        </w:tc>
        <w:tc>
          <w:tcPr>
            <w:tcW w:w="59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5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iter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6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simul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9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9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9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9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92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c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9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9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TRUE</w:t>
            </w: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9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2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iter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7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simul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1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5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c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4</w:t>
            </w:r>
          </w:p>
        </w:tc>
      </w:tr>
    </w:tbl>
    <w:p w:rsidR="00B00552" w:rsidRDefault="0055598B">
      <w:pPr>
        <w:pStyle w:val="BodyText"/>
      </w:pPr>
      <w:r>
        <w:br w:type="page"/>
      </w:r>
      <w:r w:rsidR="006B7C02">
        <w:rPr>
          <w:b/>
          <w:bCs/>
        </w:rPr>
        <w:lastRenderedPageBreak/>
        <w:t>Supplementary Table S3.3.PM-4.</w:t>
      </w:r>
      <w:r w:rsidR="006B7C02">
        <w:t xml:space="preserve"> </w:t>
      </w:r>
      <w:r w:rsidR="006B7C02">
        <w:t xml:space="preserve">Summary of performance metric 4 (terminal spawning stock biomass (1,000 mt)) across OMs for </w:t>
      </w:r>
      <w:r w:rsidR="006B7C02">
        <w:rPr>
          <w:b/>
          <w:bCs/>
        </w:rPr>
        <w:t>Pollock</w:t>
      </w:r>
      <w:r w:rsidR="006B7C02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577"/>
        <w:gridCol w:w="2407"/>
        <w:gridCol w:w="1118"/>
        <w:gridCol w:w="852"/>
        <w:gridCol w:w="618"/>
        <w:gridCol w:w="852"/>
        <w:gridCol w:w="618"/>
        <w:gridCol w:w="852"/>
        <w:gridCol w:w="618"/>
        <w:gridCol w:w="848"/>
      </w:tblGrid>
      <w:tr w:rsidR="00AF2F58" w:rsidRPr="00AF2F58" w:rsidTr="00AF2F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0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Cap</w:t>
            </w:r>
          </w:p>
        </w:tc>
        <w:tc>
          <w:tcPr>
            <w:tcW w:w="128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EM</w:t>
            </w:r>
          </w:p>
        </w:tc>
        <w:tc>
          <w:tcPr>
            <w:tcW w:w="59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1. No climate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2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3. 1-2.6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4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5. 2-4.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6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7. 5-8.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8. w/ SRR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FALSE</w:t>
            </w:r>
          </w:p>
        </w:tc>
        <w:tc>
          <w:tcPr>
            <w:tcW w:w="128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</w:t>
            </w:r>
          </w:p>
        </w:tc>
        <w:tc>
          <w:tcPr>
            <w:tcW w:w="59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02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15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51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66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06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8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17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3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9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4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3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6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87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,06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9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0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1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6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2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2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85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,07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7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8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7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9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9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iter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90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,38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2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5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7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simul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8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4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5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8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2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7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4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5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c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6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5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TRUE</w:t>
            </w: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9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0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3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0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2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8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6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7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85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5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8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9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1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2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84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6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0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8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7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0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iter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7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5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1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7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simul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4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2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9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7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8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5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9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c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7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9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6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1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</w:tr>
    </w:tbl>
    <w:p w:rsidR="00B00552" w:rsidRDefault="0055598B">
      <w:pPr>
        <w:pStyle w:val="BodyText"/>
      </w:pPr>
      <w:r>
        <w:br w:type="page"/>
      </w:r>
      <w:r w:rsidR="006B7C02">
        <w:rPr>
          <w:b/>
          <w:bCs/>
        </w:rPr>
        <w:lastRenderedPageBreak/>
        <w:t>Supplementary Table S3.3.PM-5.</w:t>
      </w:r>
      <w:r w:rsidR="006B7C02">
        <w:t xml:space="preserve"> </w:t>
      </w:r>
      <w:r w:rsidR="006B7C02">
        <w:t xml:space="preserve">Summary of performance metric 5 (terminal spawning stock biomass depletion relative to dynamic SB0) across OMs for </w:t>
      </w:r>
      <w:r w:rsidR="006B7C02">
        <w:rPr>
          <w:b/>
          <w:bCs/>
        </w:rPr>
        <w:t>Pollock</w:t>
      </w:r>
      <w:r w:rsidR="006B7C02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577"/>
        <w:gridCol w:w="2407"/>
        <w:gridCol w:w="1118"/>
        <w:gridCol w:w="852"/>
        <w:gridCol w:w="618"/>
        <w:gridCol w:w="852"/>
        <w:gridCol w:w="618"/>
        <w:gridCol w:w="852"/>
        <w:gridCol w:w="618"/>
        <w:gridCol w:w="848"/>
      </w:tblGrid>
      <w:tr w:rsidR="00AF2F58" w:rsidRPr="00AF2F58" w:rsidTr="00AF2F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0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Cap</w:t>
            </w:r>
          </w:p>
        </w:tc>
        <w:tc>
          <w:tcPr>
            <w:tcW w:w="128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EM</w:t>
            </w:r>
          </w:p>
        </w:tc>
        <w:tc>
          <w:tcPr>
            <w:tcW w:w="59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1. No climate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2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3. 1-2.6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4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5. 2-4.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6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7. 5-8.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8. w/ SRR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FALSE</w:t>
            </w:r>
          </w:p>
        </w:tc>
        <w:tc>
          <w:tcPr>
            <w:tcW w:w="128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</w:t>
            </w:r>
          </w:p>
        </w:tc>
        <w:tc>
          <w:tcPr>
            <w:tcW w:w="59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9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4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85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31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3.85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1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1.85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1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1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1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6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3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9.1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1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0.11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1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0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.3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0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2.6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.58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iter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5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9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.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8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6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simul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c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TRUE</w:t>
            </w: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9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2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.0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.44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1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2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3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.5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1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.5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0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0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14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iter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simul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c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</w:tr>
    </w:tbl>
    <w:p w:rsidR="00B00552" w:rsidRDefault="0055598B">
      <w:pPr>
        <w:pStyle w:val="BodyText"/>
      </w:pPr>
      <w:r>
        <w:br w:type="page"/>
      </w:r>
      <w:r w:rsidR="006B7C02">
        <w:rPr>
          <w:b/>
          <w:bCs/>
        </w:rPr>
        <w:lastRenderedPageBreak/>
        <w:t>Supplementary Table S3.3.PM-6.</w:t>
      </w:r>
      <w:r w:rsidR="006B7C02">
        <w:t xml:space="preserve"> Summary of performance metric 6 (terminal dynamic SB0 (1,000 mt)) across OMs for </w:t>
      </w:r>
      <w:r w:rsidR="006B7C02">
        <w:rPr>
          <w:b/>
          <w:bCs/>
        </w:rPr>
        <w:t>Pollock</w:t>
      </w:r>
      <w:r w:rsidR="006B7C02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577"/>
        <w:gridCol w:w="2407"/>
        <w:gridCol w:w="1118"/>
        <w:gridCol w:w="852"/>
        <w:gridCol w:w="618"/>
        <w:gridCol w:w="852"/>
        <w:gridCol w:w="618"/>
        <w:gridCol w:w="852"/>
        <w:gridCol w:w="618"/>
        <w:gridCol w:w="848"/>
      </w:tblGrid>
      <w:tr w:rsidR="00AF2F58" w:rsidRPr="00AF2F58" w:rsidTr="00AF2F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0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Cap</w:t>
            </w:r>
          </w:p>
        </w:tc>
        <w:tc>
          <w:tcPr>
            <w:tcW w:w="128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EM</w:t>
            </w:r>
          </w:p>
        </w:tc>
        <w:tc>
          <w:tcPr>
            <w:tcW w:w="59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1. No climate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2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3. 1-2.6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4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5. 2-4.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6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7. 5-8.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8. w/ SRR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FALSE</w:t>
            </w:r>
          </w:p>
        </w:tc>
        <w:tc>
          <w:tcPr>
            <w:tcW w:w="128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</w:t>
            </w:r>
          </w:p>
        </w:tc>
        <w:tc>
          <w:tcPr>
            <w:tcW w:w="59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,017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974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38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06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64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93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,0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97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3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0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6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9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,0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97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3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0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6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9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,0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97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3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0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6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9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iter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,0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97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3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0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6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9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simul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,0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97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3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0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6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9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,0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97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3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0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6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9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c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,01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97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3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0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6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9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TRUE</w:t>
            </w: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,0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97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3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0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6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9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,0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97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3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0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6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9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,0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97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3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0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6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9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,0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97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3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0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6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9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iter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,0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97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3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0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6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9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simul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,0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97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3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0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6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9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,0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97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3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0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6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8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c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,01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97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3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0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6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8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</w:t>
            </w:r>
          </w:p>
        </w:tc>
      </w:tr>
    </w:tbl>
    <w:p w:rsidR="00B00552" w:rsidRDefault="0055598B">
      <w:pPr>
        <w:pStyle w:val="BodyText"/>
      </w:pPr>
      <w:r>
        <w:br w:type="page"/>
      </w:r>
      <w:r w:rsidR="006B7C02">
        <w:rPr>
          <w:b/>
          <w:bCs/>
        </w:rPr>
        <w:lastRenderedPageBreak/>
        <w:t>Supplementary Table S3.4.PM-1.</w:t>
      </w:r>
      <w:r w:rsidR="006B7C02">
        <w:t xml:space="preserve"> Summary of performance metric 1 (average annual catch (1,000 mt)) across OMs for </w:t>
      </w:r>
      <w:r w:rsidR="006B7C02">
        <w:rPr>
          <w:b/>
          <w:bCs/>
        </w:rPr>
        <w:t>Cod</w:t>
      </w:r>
      <w:r w:rsidR="006B7C02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577"/>
        <w:gridCol w:w="2407"/>
        <w:gridCol w:w="1118"/>
        <w:gridCol w:w="852"/>
        <w:gridCol w:w="618"/>
        <w:gridCol w:w="852"/>
        <w:gridCol w:w="618"/>
        <w:gridCol w:w="852"/>
        <w:gridCol w:w="618"/>
        <w:gridCol w:w="848"/>
      </w:tblGrid>
      <w:tr w:rsidR="00AF2F58" w:rsidRPr="00AF2F58" w:rsidTr="00AF2F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0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Cap</w:t>
            </w:r>
          </w:p>
        </w:tc>
        <w:tc>
          <w:tcPr>
            <w:tcW w:w="128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EM</w:t>
            </w:r>
          </w:p>
        </w:tc>
        <w:tc>
          <w:tcPr>
            <w:tcW w:w="59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1. No climate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2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3. 1-2.6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4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5. 2-4.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6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7. 5-8.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8. w/ SRR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FALSE</w:t>
            </w:r>
          </w:p>
        </w:tc>
        <w:tc>
          <w:tcPr>
            <w:tcW w:w="128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</w:t>
            </w:r>
          </w:p>
        </w:tc>
        <w:tc>
          <w:tcPr>
            <w:tcW w:w="59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1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9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7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4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4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1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3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9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5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5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iter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8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simul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8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5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c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7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TRUE</w:t>
            </w: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9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8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4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5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iter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7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simul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7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2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c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4</w:t>
            </w:r>
          </w:p>
        </w:tc>
      </w:tr>
    </w:tbl>
    <w:p w:rsidR="00B00552" w:rsidRDefault="0055598B">
      <w:pPr>
        <w:pStyle w:val="BodyText"/>
      </w:pPr>
      <w:r>
        <w:br w:type="page"/>
      </w:r>
      <w:r w:rsidR="006B7C02">
        <w:rPr>
          <w:b/>
          <w:bCs/>
        </w:rPr>
        <w:lastRenderedPageBreak/>
        <w:t>Supplementary Table S3.4.PM-2.</w:t>
      </w:r>
      <w:r w:rsidR="006B7C02">
        <w:t xml:space="preserve"> Summary of performance metric 2 (average interannual variation in catch (IAV)) across OMs for </w:t>
      </w:r>
      <w:r w:rsidR="006B7C02">
        <w:rPr>
          <w:b/>
          <w:bCs/>
        </w:rPr>
        <w:t>Cod</w:t>
      </w:r>
      <w:r w:rsidR="006B7C02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577"/>
        <w:gridCol w:w="2407"/>
        <w:gridCol w:w="1118"/>
        <w:gridCol w:w="852"/>
        <w:gridCol w:w="618"/>
        <w:gridCol w:w="852"/>
        <w:gridCol w:w="618"/>
        <w:gridCol w:w="852"/>
        <w:gridCol w:w="618"/>
        <w:gridCol w:w="848"/>
      </w:tblGrid>
      <w:tr w:rsidR="00AF2F58" w:rsidRPr="00AF2F58" w:rsidTr="00AF2F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0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Cap</w:t>
            </w:r>
          </w:p>
        </w:tc>
        <w:tc>
          <w:tcPr>
            <w:tcW w:w="128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EM</w:t>
            </w:r>
          </w:p>
        </w:tc>
        <w:tc>
          <w:tcPr>
            <w:tcW w:w="59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1. No climate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2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3. 1-2.6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4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5. 2-4.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6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7. 5-8.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8. w/ SRR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FALSE</w:t>
            </w:r>
          </w:p>
        </w:tc>
        <w:tc>
          <w:tcPr>
            <w:tcW w:w="128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</w:t>
            </w:r>
          </w:p>
        </w:tc>
        <w:tc>
          <w:tcPr>
            <w:tcW w:w="59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4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5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8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9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2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2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4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4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3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9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iter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7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simul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7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8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c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9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TRUE</w:t>
            </w: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5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4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4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iter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7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simul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7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6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c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2</w:t>
            </w:r>
          </w:p>
        </w:tc>
      </w:tr>
    </w:tbl>
    <w:p w:rsidR="00B00552" w:rsidRDefault="0055598B">
      <w:pPr>
        <w:pStyle w:val="BodyText"/>
      </w:pPr>
      <w:r>
        <w:br w:type="page"/>
      </w:r>
      <w:r w:rsidR="006B7C02">
        <w:rPr>
          <w:b/>
          <w:bCs/>
        </w:rPr>
        <w:lastRenderedPageBreak/>
        <w:t>Supplementary Table S3.4.PM-3.</w:t>
      </w:r>
      <w:r w:rsidR="006B7C02">
        <w:t xml:space="preserve"> </w:t>
      </w:r>
      <w:r w:rsidR="006B7C02">
        <w:t xml:space="preserve">Summary of performance metric 3 (probability that the population is overfished as determined from the OM) across OMs for </w:t>
      </w:r>
      <w:r w:rsidR="006B7C02">
        <w:rPr>
          <w:b/>
          <w:bCs/>
        </w:rPr>
        <w:t>Cod</w:t>
      </w:r>
      <w:r w:rsidR="006B7C02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577"/>
        <w:gridCol w:w="2407"/>
        <w:gridCol w:w="1118"/>
        <w:gridCol w:w="852"/>
        <w:gridCol w:w="618"/>
        <w:gridCol w:w="852"/>
        <w:gridCol w:w="618"/>
        <w:gridCol w:w="852"/>
        <w:gridCol w:w="618"/>
        <w:gridCol w:w="848"/>
      </w:tblGrid>
      <w:tr w:rsidR="00AF2F58" w:rsidRPr="00AF2F58" w:rsidTr="00AF2F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0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Cap</w:t>
            </w:r>
          </w:p>
        </w:tc>
        <w:tc>
          <w:tcPr>
            <w:tcW w:w="128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EM</w:t>
            </w:r>
          </w:p>
        </w:tc>
        <w:tc>
          <w:tcPr>
            <w:tcW w:w="59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1. No climate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2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3. 1-2.6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4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5. 2-4.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6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7. 5-8.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8. w/ SRR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FALSE</w:t>
            </w:r>
          </w:p>
        </w:tc>
        <w:tc>
          <w:tcPr>
            <w:tcW w:w="128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</w:t>
            </w:r>
          </w:p>
        </w:tc>
        <w:tc>
          <w:tcPr>
            <w:tcW w:w="59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1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1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1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1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1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1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1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2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1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iter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simul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4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c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5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TRUE</w:t>
            </w: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3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4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iter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simul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6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c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3</w:t>
            </w:r>
          </w:p>
        </w:tc>
      </w:tr>
    </w:tbl>
    <w:p w:rsidR="00B00552" w:rsidRDefault="0055598B">
      <w:pPr>
        <w:pStyle w:val="BodyText"/>
      </w:pPr>
      <w:r>
        <w:br w:type="page"/>
      </w:r>
      <w:r w:rsidR="006B7C02">
        <w:rPr>
          <w:b/>
          <w:bCs/>
        </w:rPr>
        <w:lastRenderedPageBreak/>
        <w:t>Supplementary Table S3.4.PM-4.</w:t>
      </w:r>
      <w:r w:rsidR="006B7C02">
        <w:t xml:space="preserve"> </w:t>
      </w:r>
      <w:r w:rsidR="006B7C02">
        <w:t xml:space="preserve">Summary of performance metric 4 (terminal spawning stock biomass (1,000 mt)) across OMs for </w:t>
      </w:r>
      <w:r w:rsidR="006B7C02">
        <w:rPr>
          <w:b/>
          <w:bCs/>
        </w:rPr>
        <w:t>Cod</w:t>
      </w:r>
      <w:r w:rsidR="006B7C02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577"/>
        <w:gridCol w:w="2407"/>
        <w:gridCol w:w="1118"/>
        <w:gridCol w:w="852"/>
        <w:gridCol w:w="618"/>
        <w:gridCol w:w="852"/>
        <w:gridCol w:w="618"/>
        <w:gridCol w:w="852"/>
        <w:gridCol w:w="618"/>
        <w:gridCol w:w="848"/>
      </w:tblGrid>
      <w:tr w:rsidR="00AF2F58" w:rsidRPr="00AF2F58" w:rsidTr="00AF2F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0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Cap</w:t>
            </w:r>
          </w:p>
        </w:tc>
        <w:tc>
          <w:tcPr>
            <w:tcW w:w="128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EM</w:t>
            </w:r>
          </w:p>
        </w:tc>
        <w:tc>
          <w:tcPr>
            <w:tcW w:w="59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1. No climate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2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3. 1-2.6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4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5. 2-4.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6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7. 5-8.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8. w/ SRR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FALSE</w:t>
            </w:r>
          </w:p>
        </w:tc>
        <w:tc>
          <w:tcPr>
            <w:tcW w:w="128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</w:t>
            </w:r>
          </w:p>
        </w:tc>
        <w:tc>
          <w:tcPr>
            <w:tcW w:w="59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57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52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28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18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34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8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38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95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5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2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2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7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2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48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6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8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2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3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0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1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9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97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7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2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4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0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1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9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91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iter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5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7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1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2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9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9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7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68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simul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5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7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1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2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9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0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7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68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5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4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4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5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c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3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1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8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4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3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TRUE</w:t>
            </w: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5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2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3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3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93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3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1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9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2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6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2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44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6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7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1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2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0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0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9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94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6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7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1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2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0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0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9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88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iter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3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4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0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0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8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8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7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62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simul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4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4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0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0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8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9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7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64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5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4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4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5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c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2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7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9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5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8</w:t>
            </w:r>
          </w:p>
        </w:tc>
      </w:tr>
    </w:tbl>
    <w:p w:rsidR="00B00552" w:rsidRDefault="0055598B">
      <w:pPr>
        <w:pStyle w:val="BodyText"/>
      </w:pPr>
      <w:r>
        <w:br w:type="page"/>
      </w:r>
      <w:r w:rsidR="006B7C02">
        <w:rPr>
          <w:b/>
          <w:bCs/>
        </w:rPr>
        <w:lastRenderedPageBreak/>
        <w:t>Supplementary Table S3.4.PM-5.</w:t>
      </w:r>
      <w:r w:rsidR="006B7C02">
        <w:t xml:space="preserve"> </w:t>
      </w:r>
      <w:r w:rsidR="006B7C02">
        <w:t xml:space="preserve">Summary of performance metric 5 (terminal spawning stock biomass depletion relative to dynamic SB0) across OMs for </w:t>
      </w:r>
      <w:r w:rsidR="006B7C02">
        <w:rPr>
          <w:b/>
          <w:bCs/>
        </w:rPr>
        <w:t>Cod</w:t>
      </w:r>
      <w:r w:rsidR="006B7C02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577"/>
        <w:gridCol w:w="2407"/>
        <w:gridCol w:w="1118"/>
        <w:gridCol w:w="852"/>
        <w:gridCol w:w="618"/>
        <w:gridCol w:w="852"/>
        <w:gridCol w:w="618"/>
        <w:gridCol w:w="852"/>
        <w:gridCol w:w="618"/>
        <w:gridCol w:w="848"/>
      </w:tblGrid>
      <w:tr w:rsidR="00AF2F58" w:rsidRPr="00AF2F58" w:rsidTr="00AF2F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0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Cap</w:t>
            </w:r>
          </w:p>
        </w:tc>
        <w:tc>
          <w:tcPr>
            <w:tcW w:w="128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EM</w:t>
            </w:r>
          </w:p>
        </w:tc>
        <w:tc>
          <w:tcPr>
            <w:tcW w:w="59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1. No climate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2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3. 1-2.6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4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5. 2-4.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6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7. 5-8.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8. w/ SRR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FALSE</w:t>
            </w:r>
          </w:p>
        </w:tc>
        <w:tc>
          <w:tcPr>
            <w:tcW w:w="128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</w:t>
            </w:r>
          </w:p>
        </w:tc>
        <w:tc>
          <w:tcPr>
            <w:tcW w:w="59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7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9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7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6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6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4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3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2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6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7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5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iter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7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simul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7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1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c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TRUE</w:t>
            </w: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2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5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6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4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iter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5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simul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6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1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c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6</w:t>
            </w:r>
          </w:p>
        </w:tc>
      </w:tr>
    </w:tbl>
    <w:p w:rsidR="00B00552" w:rsidRDefault="0055598B">
      <w:pPr>
        <w:pStyle w:val="BodyText"/>
      </w:pPr>
      <w:r>
        <w:br w:type="page"/>
      </w:r>
      <w:r w:rsidR="006B7C02">
        <w:rPr>
          <w:b/>
          <w:bCs/>
        </w:rPr>
        <w:lastRenderedPageBreak/>
        <w:t>Supplementary Table S3.4.PM-6.</w:t>
      </w:r>
      <w:r w:rsidR="006B7C02">
        <w:t xml:space="preserve"> Summary of performance metric 6 (terminal dynamic SB0 (1,000 mt)) across OMs for </w:t>
      </w:r>
      <w:r w:rsidR="006B7C02">
        <w:rPr>
          <w:b/>
          <w:bCs/>
        </w:rPr>
        <w:t>Cod</w:t>
      </w:r>
      <w:r w:rsidR="006B7C02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577"/>
        <w:gridCol w:w="2407"/>
        <w:gridCol w:w="1118"/>
        <w:gridCol w:w="852"/>
        <w:gridCol w:w="618"/>
        <w:gridCol w:w="852"/>
        <w:gridCol w:w="618"/>
        <w:gridCol w:w="852"/>
        <w:gridCol w:w="618"/>
        <w:gridCol w:w="848"/>
      </w:tblGrid>
      <w:tr w:rsidR="00AF2F58" w:rsidRPr="00AF2F58" w:rsidTr="00AF2F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0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Cap</w:t>
            </w:r>
          </w:p>
        </w:tc>
        <w:tc>
          <w:tcPr>
            <w:tcW w:w="128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EM</w:t>
            </w:r>
          </w:p>
        </w:tc>
        <w:tc>
          <w:tcPr>
            <w:tcW w:w="59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1. No climate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2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3. 1-2.6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4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5. 2-4.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6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7. 5-8.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8. w/ SRR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FALSE</w:t>
            </w:r>
          </w:p>
        </w:tc>
        <w:tc>
          <w:tcPr>
            <w:tcW w:w="128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</w:t>
            </w:r>
          </w:p>
        </w:tc>
        <w:tc>
          <w:tcPr>
            <w:tcW w:w="59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17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90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44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25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2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13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60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2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9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4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2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1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6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2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9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4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2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1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6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2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9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4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2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1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6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2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iter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9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4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2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1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6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2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simul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9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4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2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1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6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2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8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4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2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1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6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2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c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1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9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4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2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1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5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2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TRUE</w:t>
            </w: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9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4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2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1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6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2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9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4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2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1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6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2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9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4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2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1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6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2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9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4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2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1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6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2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iter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9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4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2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1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6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2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simul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9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4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2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1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6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2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9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4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2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1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6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2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c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1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9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4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2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1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6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2</w:t>
            </w:r>
          </w:p>
        </w:tc>
      </w:tr>
    </w:tbl>
    <w:p w:rsidR="00B00552" w:rsidRDefault="0055598B">
      <w:pPr>
        <w:pStyle w:val="BodyText"/>
      </w:pPr>
      <w:r>
        <w:br w:type="page"/>
      </w:r>
      <w:r w:rsidR="006B7C02">
        <w:rPr>
          <w:b/>
          <w:bCs/>
        </w:rPr>
        <w:lastRenderedPageBreak/>
        <w:t>Supplementary Table S3.5.PM-1.</w:t>
      </w:r>
      <w:r w:rsidR="006B7C02">
        <w:t xml:space="preserve"> Summary of performance metric 1 (average annual catch (1,000 mt)) across OMs for </w:t>
      </w:r>
      <w:r w:rsidR="006B7C02">
        <w:rPr>
          <w:b/>
          <w:bCs/>
        </w:rPr>
        <w:t>Arrowtooth flounder</w:t>
      </w:r>
      <w:r w:rsidR="006B7C02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577"/>
        <w:gridCol w:w="2407"/>
        <w:gridCol w:w="1118"/>
        <w:gridCol w:w="852"/>
        <w:gridCol w:w="618"/>
        <w:gridCol w:w="852"/>
        <w:gridCol w:w="618"/>
        <w:gridCol w:w="852"/>
        <w:gridCol w:w="618"/>
        <w:gridCol w:w="848"/>
      </w:tblGrid>
      <w:tr w:rsidR="00AF2F58" w:rsidRPr="00AF2F58" w:rsidTr="00AF2F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0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Cap</w:t>
            </w:r>
          </w:p>
        </w:tc>
        <w:tc>
          <w:tcPr>
            <w:tcW w:w="128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EM</w:t>
            </w:r>
          </w:p>
        </w:tc>
        <w:tc>
          <w:tcPr>
            <w:tcW w:w="59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1. No climate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2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3. 1-2.6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4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5. 2-4.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6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7. 5-8.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8. w/ SRR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FALSE</w:t>
            </w:r>
          </w:p>
        </w:tc>
        <w:tc>
          <w:tcPr>
            <w:tcW w:w="128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</w:t>
            </w:r>
          </w:p>
        </w:tc>
        <w:tc>
          <w:tcPr>
            <w:tcW w:w="59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98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89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77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77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63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63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54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54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9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8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7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7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6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6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5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56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1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9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8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8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7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6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6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57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1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9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8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8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7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6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6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58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iter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2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8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9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7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8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6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7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58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simul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2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8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9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8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8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6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7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59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3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8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5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8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2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6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59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c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6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8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3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8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1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6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9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59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TRUE</w:t>
            </w: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1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3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2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3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iter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3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simul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3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3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c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3</w:t>
            </w:r>
          </w:p>
        </w:tc>
      </w:tr>
    </w:tbl>
    <w:p w:rsidR="00B00552" w:rsidRDefault="0055598B">
      <w:pPr>
        <w:pStyle w:val="BodyText"/>
      </w:pPr>
      <w:r>
        <w:br w:type="page"/>
      </w:r>
      <w:r w:rsidR="006B7C02">
        <w:rPr>
          <w:b/>
          <w:bCs/>
        </w:rPr>
        <w:lastRenderedPageBreak/>
        <w:t>Supplementary Table S3.5.PM-2.</w:t>
      </w:r>
      <w:r w:rsidR="006B7C02">
        <w:t xml:space="preserve"> Summary of performance metric 2 (average interannual variation in catch (IAV)) across OMs for </w:t>
      </w:r>
      <w:r w:rsidR="006B7C02">
        <w:rPr>
          <w:b/>
          <w:bCs/>
        </w:rPr>
        <w:t>Arrowtooth flounder</w:t>
      </w:r>
      <w:r w:rsidR="006B7C02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577"/>
        <w:gridCol w:w="2407"/>
        <w:gridCol w:w="1118"/>
        <w:gridCol w:w="852"/>
        <w:gridCol w:w="618"/>
        <w:gridCol w:w="852"/>
        <w:gridCol w:w="618"/>
        <w:gridCol w:w="852"/>
        <w:gridCol w:w="618"/>
        <w:gridCol w:w="848"/>
      </w:tblGrid>
      <w:tr w:rsidR="00AF2F58" w:rsidRPr="00AF2F58" w:rsidTr="00AF2F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0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Cap</w:t>
            </w:r>
          </w:p>
        </w:tc>
        <w:tc>
          <w:tcPr>
            <w:tcW w:w="128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EM</w:t>
            </w:r>
          </w:p>
        </w:tc>
        <w:tc>
          <w:tcPr>
            <w:tcW w:w="59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1. No climate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2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3. 1-2.6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4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5. 2-4.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6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7. 5-8.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8. w/ SRR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FALSE</w:t>
            </w:r>
          </w:p>
        </w:tc>
        <w:tc>
          <w:tcPr>
            <w:tcW w:w="128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</w:t>
            </w:r>
          </w:p>
        </w:tc>
        <w:tc>
          <w:tcPr>
            <w:tcW w:w="59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4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5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7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7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1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1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4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3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2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iter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5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simul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5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9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1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.4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8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c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8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TRUE</w:t>
            </w: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iter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simul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c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</w:t>
            </w:r>
          </w:p>
        </w:tc>
      </w:tr>
    </w:tbl>
    <w:p w:rsidR="00B00552" w:rsidRDefault="0055598B">
      <w:pPr>
        <w:pStyle w:val="BodyText"/>
      </w:pPr>
      <w:r>
        <w:br w:type="page"/>
      </w:r>
      <w:r w:rsidR="006B7C02">
        <w:rPr>
          <w:b/>
          <w:bCs/>
        </w:rPr>
        <w:lastRenderedPageBreak/>
        <w:t>Supplementary Table S3.5.PM-3.</w:t>
      </w:r>
      <w:r w:rsidR="006B7C02">
        <w:t xml:space="preserve"> </w:t>
      </w:r>
      <w:r w:rsidR="006B7C02">
        <w:t xml:space="preserve">Summary of performance metric 3 (probability that the population is overfished as determined from the OM) across OMs for </w:t>
      </w:r>
      <w:r w:rsidR="006B7C02">
        <w:rPr>
          <w:b/>
          <w:bCs/>
        </w:rPr>
        <w:t>Arrowtooth flounder</w:t>
      </w:r>
      <w:r w:rsidR="006B7C02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577"/>
        <w:gridCol w:w="2407"/>
        <w:gridCol w:w="1118"/>
        <w:gridCol w:w="852"/>
        <w:gridCol w:w="618"/>
        <w:gridCol w:w="852"/>
        <w:gridCol w:w="618"/>
        <w:gridCol w:w="852"/>
        <w:gridCol w:w="618"/>
        <w:gridCol w:w="848"/>
      </w:tblGrid>
      <w:tr w:rsidR="00AF2F58" w:rsidRPr="00AF2F58" w:rsidTr="00AF2F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0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Cap</w:t>
            </w:r>
          </w:p>
        </w:tc>
        <w:tc>
          <w:tcPr>
            <w:tcW w:w="128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EM</w:t>
            </w:r>
          </w:p>
        </w:tc>
        <w:tc>
          <w:tcPr>
            <w:tcW w:w="59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1. No climate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2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3. 1-2.6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4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5. 2-4.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6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7. 5-8.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8. w/ SRR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FALSE</w:t>
            </w:r>
          </w:p>
        </w:tc>
        <w:tc>
          <w:tcPr>
            <w:tcW w:w="128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</w:t>
            </w:r>
          </w:p>
        </w:tc>
        <w:tc>
          <w:tcPr>
            <w:tcW w:w="59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4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iter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7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simul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7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9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9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9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c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TRUE</w:t>
            </w: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5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iter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simul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c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8</w:t>
            </w:r>
          </w:p>
        </w:tc>
      </w:tr>
    </w:tbl>
    <w:p w:rsidR="00B00552" w:rsidRDefault="0055598B">
      <w:pPr>
        <w:pStyle w:val="BodyText"/>
      </w:pPr>
      <w:r>
        <w:br w:type="page"/>
      </w:r>
      <w:r w:rsidR="006B7C02">
        <w:rPr>
          <w:b/>
          <w:bCs/>
        </w:rPr>
        <w:lastRenderedPageBreak/>
        <w:t>Supplementary Table S3.5.PM-4.</w:t>
      </w:r>
      <w:r w:rsidR="006B7C02">
        <w:t xml:space="preserve"> Summary of performance metric 4 (terminal spawning stock biomass (1,000 mt)) across OMs for </w:t>
      </w:r>
      <w:r w:rsidR="006B7C02">
        <w:rPr>
          <w:b/>
          <w:bCs/>
        </w:rPr>
        <w:t>Arrowtooth flounder</w:t>
      </w:r>
      <w:r w:rsidR="006B7C02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577"/>
        <w:gridCol w:w="2407"/>
        <w:gridCol w:w="1118"/>
        <w:gridCol w:w="852"/>
        <w:gridCol w:w="618"/>
        <w:gridCol w:w="852"/>
        <w:gridCol w:w="618"/>
        <w:gridCol w:w="852"/>
        <w:gridCol w:w="618"/>
        <w:gridCol w:w="848"/>
      </w:tblGrid>
      <w:tr w:rsidR="00AF2F58" w:rsidRPr="00AF2F58" w:rsidTr="00AF2F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0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Cap</w:t>
            </w:r>
          </w:p>
        </w:tc>
        <w:tc>
          <w:tcPr>
            <w:tcW w:w="128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EM</w:t>
            </w:r>
          </w:p>
        </w:tc>
        <w:tc>
          <w:tcPr>
            <w:tcW w:w="59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1. No climate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2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3. 1-2.6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4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5. 2-4.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6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7. 5-8.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8. w/ SRR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FALSE</w:t>
            </w:r>
          </w:p>
        </w:tc>
        <w:tc>
          <w:tcPr>
            <w:tcW w:w="128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</w:t>
            </w:r>
          </w:p>
        </w:tc>
        <w:tc>
          <w:tcPr>
            <w:tcW w:w="59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68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19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03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3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33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22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66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52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6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1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0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8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8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4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3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6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7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5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2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6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41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32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4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7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2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9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5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4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iter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8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4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7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8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4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simul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9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8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5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7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8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4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6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5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c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6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5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5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5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TRUE</w:t>
            </w: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8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9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4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9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2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5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6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53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8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9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4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9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4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8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8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9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4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9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1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5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43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8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9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4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9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9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4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9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iter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8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9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4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9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9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4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8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simul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8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8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4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8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9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3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8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8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9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4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9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9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9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c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8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9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4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49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9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2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19</w:t>
            </w:r>
          </w:p>
        </w:tc>
      </w:tr>
    </w:tbl>
    <w:p w:rsidR="00B00552" w:rsidRDefault="0055598B">
      <w:pPr>
        <w:pStyle w:val="BodyText"/>
      </w:pPr>
      <w:r>
        <w:br w:type="page"/>
      </w:r>
      <w:r w:rsidR="006B7C02">
        <w:rPr>
          <w:b/>
          <w:bCs/>
        </w:rPr>
        <w:lastRenderedPageBreak/>
        <w:t>Supplementary Table S3.5.PM-5.</w:t>
      </w:r>
      <w:r w:rsidR="006B7C02">
        <w:t xml:space="preserve"> Summary of performance metric 5 (terminal spawning stock biomass depletion relative to dynamic SB0) across OMs for </w:t>
      </w:r>
      <w:r w:rsidR="006B7C02">
        <w:rPr>
          <w:b/>
          <w:bCs/>
        </w:rPr>
        <w:t>Arrowtooth flounder</w:t>
      </w:r>
      <w:r w:rsidR="006B7C02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577"/>
        <w:gridCol w:w="2407"/>
        <w:gridCol w:w="1118"/>
        <w:gridCol w:w="852"/>
        <w:gridCol w:w="618"/>
        <w:gridCol w:w="852"/>
        <w:gridCol w:w="618"/>
        <w:gridCol w:w="852"/>
        <w:gridCol w:w="618"/>
        <w:gridCol w:w="848"/>
      </w:tblGrid>
      <w:tr w:rsidR="00AF2F58" w:rsidRPr="00AF2F58" w:rsidTr="00AF2F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0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Cap</w:t>
            </w:r>
          </w:p>
        </w:tc>
        <w:tc>
          <w:tcPr>
            <w:tcW w:w="128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EM</w:t>
            </w:r>
          </w:p>
        </w:tc>
        <w:tc>
          <w:tcPr>
            <w:tcW w:w="59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1. No climate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2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3. 1-2.6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4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5. 2-4.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6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7. 5-8.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8. w/ SRR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FALSE</w:t>
            </w:r>
          </w:p>
        </w:tc>
        <w:tc>
          <w:tcPr>
            <w:tcW w:w="128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</w:t>
            </w:r>
          </w:p>
        </w:tc>
        <w:tc>
          <w:tcPr>
            <w:tcW w:w="59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2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5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4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9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2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3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1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7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4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9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7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7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iter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8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4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simul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6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9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4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1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4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c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7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03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TRUE</w:t>
            </w: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8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8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4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iter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2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3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simul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3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3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2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3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c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7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81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46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5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25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0.13</w:t>
            </w:r>
          </w:p>
        </w:tc>
      </w:tr>
    </w:tbl>
    <w:p w:rsidR="00B00552" w:rsidRDefault="0055598B">
      <w:pPr>
        <w:pStyle w:val="BodyText"/>
      </w:pPr>
      <w:r>
        <w:br w:type="page"/>
      </w:r>
      <w:r w:rsidR="006B7C02">
        <w:rPr>
          <w:b/>
          <w:bCs/>
        </w:rPr>
        <w:lastRenderedPageBreak/>
        <w:t>Supplementary Table S3.5.PM-6.</w:t>
      </w:r>
      <w:r w:rsidR="006B7C02">
        <w:t xml:space="preserve"> Summary of performance metric 6 (terminal dynamic SB0 (1,000 mt)) across OMs for </w:t>
      </w:r>
      <w:r w:rsidR="006B7C02">
        <w:rPr>
          <w:b/>
          <w:bCs/>
        </w:rPr>
        <w:t>Arrowtooth flounder</w:t>
      </w:r>
      <w:r w:rsidR="006B7C02">
        <w:t>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577"/>
        <w:gridCol w:w="2407"/>
        <w:gridCol w:w="1118"/>
        <w:gridCol w:w="852"/>
        <w:gridCol w:w="618"/>
        <w:gridCol w:w="852"/>
        <w:gridCol w:w="618"/>
        <w:gridCol w:w="852"/>
        <w:gridCol w:w="618"/>
        <w:gridCol w:w="848"/>
      </w:tblGrid>
      <w:tr w:rsidR="00AF2F58" w:rsidRPr="00AF2F58" w:rsidTr="00AF2F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309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Cap</w:t>
            </w:r>
          </w:p>
        </w:tc>
        <w:tc>
          <w:tcPr>
            <w:tcW w:w="1286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EM</w:t>
            </w:r>
          </w:p>
        </w:tc>
        <w:tc>
          <w:tcPr>
            <w:tcW w:w="597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1. No climate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2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3. 1-2.6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4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5. 2-4.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6. w/ SRR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7. 5-8.5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</w:rPr>
              <w:t>8. w/ SRR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FALSE</w:t>
            </w:r>
          </w:p>
        </w:tc>
        <w:tc>
          <w:tcPr>
            <w:tcW w:w="128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</w:t>
            </w:r>
          </w:p>
        </w:tc>
        <w:tc>
          <w:tcPr>
            <w:tcW w:w="597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03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10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60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03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14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84</w:t>
            </w:r>
          </w:p>
        </w:tc>
        <w:tc>
          <w:tcPr>
            <w:tcW w:w="330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9</w:t>
            </w:r>
          </w:p>
        </w:tc>
        <w:tc>
          <w:tcPr>
            <w:tcW w:w="455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0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1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6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0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1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8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0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1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6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0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1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8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0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1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6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0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1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8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iter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0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1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6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0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1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8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simul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0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1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6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0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1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8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0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1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6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0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1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8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c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0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1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6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0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1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8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TRUE</w:t>
            </w: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0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1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6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0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1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8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Fix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0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1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6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0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1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8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0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1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6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0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1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8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NPFMC Est-M (Dynamic B0)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0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1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6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0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1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8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iter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0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1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6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0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1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8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B40 simul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0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1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6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0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1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8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0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1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6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0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1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8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0</w:t>
            </w:r>
          </w:p>
        </w:tc>
      </w:tr>
      <w:tr w:rsidR="00AF2F58" w:rsidRPr="00AF2F58" w:rsidTr="00AF2F58">
        <w:trPr>
          <w:jc w:val="center"/>
        </w:trPr>
        <w:tc>
          <w:tcPr>
            <w:tcW w:w="309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B0055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</w:p>
        </w:tc>
        <w:tc>
          <w:tcPr>
            <w:tcW w:w="128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i/>
                <w:color w:val="000000"/>
                <w:sz w:val="18"/>
                <w:szCs w:val="20"/>
              </w:rPr>
              <w:t>MS-cMSY</w:t>
            </w:r>
          </w:p>
        </w:tc>
        <w:tc>
          <w:tcPr>
            <w:tcW w:w="597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03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710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560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603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14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284</w:t>
            </w:r>
          </w:p>
        </w:tc>
        <w:tc>
          <w:tcPr>
            <w:tcW w:w="330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09</w:t>
            </w:r>
          </w:p>
        </w:tc>
        <w:tc>
          <w:tcPr>
            <w:tcW w:w="455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00552" w:rsidRPr="00AF2F58" w:rsidRDefault="006B7C0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rPr>
                <w:sz w:val="18"/>
              </w:rPr>
            </w:pPr>
            <w:r w:rsidRPr="00AF2F58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140</w:t>
            </w:r>
          </w:p>
        </w:tc>
      </w:tr>
    </w:tbl>
    <w:p w:rsidR="006B7C02" w:rsidRDefault="006B7C02">
      <w:bookmarkStart w:id="0" w:name="_GoBack"/>
      <w:bookmarkEnd w:id="0"/>
    </w:p>
    <w:sectPr w:rsidR="006B7C0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7C02" w:rsidRDefault="006B7C02">
      <w:pPr>
        <w:spacing w:after="0"/>
      </w:pPr>
      <w:r>
        <w:separator/>
      </w:r>
    </w:p>
  </w:endnote>
  <w:endnote w:type="continuationSeparator" w:id="0">
    <w:p w:rsidR="006B7C02" w:rsidRDefault="006B7C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7C02" w:rsidRDefault="006B7C02">
      <w:r>
        <w:separator/>
      </w:r>
    </w:p>
  </w:footnote>
  <w:footnote w:type="continuationSeparator" w:id="0">
    <w:p w:rsidR="006B7C02" w:rsidRDefault="006B7C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0A1060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B00552"/>
    <w:rsid w:val="0055598B"/>
    <w:rsid w:val="006B7C02"/>
    <w:rsid w:val="00AF2F58"/>
    <w:rsid w:val="00B0055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501A4"/>
  <w15:docId w15:val="{45D2DE15-9DFA-4C90-A773-70D6B1BA0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752</Words>
  <Characters>15688</Characters>
  <Application>Microsoft Office Word</Application>
  <DocSecurity>0</DocSecurity>
  <Lines>130</Lines>
  <Paragraphs>36</Paragraphs>
  <ScaleCrop>false</ScaleCrop>
  <Company/>
  <LinksUpToDate>false</LinksUpToDate>
  <CharactersWithSpaces>18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mate MSE performance metric tables</dc:title>
  <dc:creator>Grant Adams</dc:creator>
  <cp:keywords/>
  <cp:lastModifiedBy>Grant Adams</cp:lastModifiedBy>
  <cp:revision>4</cp:revision>
  <dcterms:created xsi:type="dcterms:W3CDTF">2024-06-04T22:16:00Z</dcterms:created>
  <dcterms:modified xsi:type="dcterms:W3CDTF">2024-06-04T2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7</vt:lpwstr>
  </property>
  <property fmtid="{D5CDD505-2E9C-101B-9397-08002B2CF9AE}" pid="3" name="output">
    <vt:lpwstr>word_document</vt:lpwstr>
  </property>
</Properties>
</file>